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7BC5FB" w14:textId="483F7C89" w:rsidR="00C6403F" w:rsidRDefault="00D60E4C">
      <w:pPr>
        <w:rPr>
          <w:rFonts w:ascii="Century Gothic" w:hAnsi="Century Gothic" w:cs="Times New Roman"/>
          <w:b/>
          <w:i/>
        </w:rPr>
      </w:pPr>
      <w:r>
        <w:rPr>
          <w:rFonts w:ascii="Century Gothic" w:hAnsi="Century Gothic"/>
          <w:b/>
          <w:noProof/>
          <w:sz w:val="32"/>
          <w:szCs w:val="32"/>
        </w:rPr>
        <mc:AlternateContent>
          <mc:Choice Requires="wpg">
            <w:drawing>
              <wp:anchor distT="0" distB="0" distL="114300" distR="114300" simplePos="0" relativeHeight="251663360" behindDoc="0" locked="0" layoutInCell="1" allowOverlap="1" wp14:anchorId="40809D0A" wp14:editId="0ADEA1AE">
                <wp:simplePos x="0" y="0"/>
                <wp:positionH relativeFrom="column">
                  <wp:posOffset>66675</wp:posOffset>
                </wp:positionH>
                <wp:positionV relativeFrom="paragraph">
                  <wp:posOffset>-608330</wp:posOffset>
                </wp:positionV>
                <wp:extent cx="5878195" cy="1135380"/>
                <wp:effectExtent l="3810" t="1270" r="444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8195" cy="1135380"/>
                          <a:chOff x="1476" y="-1044"/>
                          <a:chExt cx="9257" cy="1788"/>
                        </a:xfrm>
                      </wpg:grpSpPr>
                      <pic:pic xmlns:pic="http://schemas.openxmlformats.org/drawingml/2006/picture">
                        <pic:nvPicPr>
                          <pic:cNvPr id="4"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476" y="-1044"/>
                            <a:ext cx="1905" cy="1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278" y="-360"/>
                            <a:ext cx="7455" cy="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6144D23" id="Group 3" o:spid="_x0000_s1026" style="position:absolute;margin-left:5.25pt;margin-top:-47.9pt;width:462.85pt;height:89.4pt;z-index:251663360" coordorigin="1476,-1044" coordsize="9257,17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76;top:-1044;width:1905;height:17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rXjPDAAAA2gAAAA8AAABkcnMvZG93bnJldi54bWxEj8FqwzAQRO+F/oPYQm6NnMSUxIkSQqC0&#10;UCjU9gcs1sY2sVZGUmzXX18VCj0OM/OGOZwm04mBnG8tK1gtExDEldUt1wrK4vV5C8IHZI2dZVLw&#10;TR5Ox8eHA2bajvxFQx5qESHsM1TQhNBnUvqqIYN+aXvi6F2tMxiidLXUDscIN51cJ8mLNNhyXGiw&#10;p0tD1S2/GwXJJqTXOd2tyuL86ez6o3gb61mpxdN03oMINIX/8F/7XStI4fdKvAHy+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mteM8MAAADaAAAADwAAAAAAAAAAAAAAAACf&#10;AgAAZHJzL2Rvd25yZXYueG1sUEsFBgAAAAAEAAQA9wAAAI8DAAAAAA==&#10;">
                  <v:imagedata r:id="rId9" o:title=""/>
                </v:shape>
                <v:shape id="Picture 4" o:spid="_x0000_s1028" type="#_x0000_t75" style="position:absolute;left:3278;top:-360;width:7455;height:10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768zBAAAA2gAAAA8AAABkcnMvZG93bnJldi54bWxEj0+LwjAUxO8LfofwBG9rqqi41SiiCHrx&#10;3+7eH8mzLTYvpYm2++03guBxmJnfMPNla0vxoNoXjhUM+gkIYu1MwZmCn+/t5xSED8gGS8ek4I88&#10;LBedjzmmxjV8psclZCJC2KeoIA+hSqX0OieLvu8q4uhdXW0xRFln0tTYRLgt5TBJJtJiwXEhx4rW&#10;Oenb5W4j5as97E/jo9v9Jq7ajzb6NGm0Ur1uu5qBCNSGd/jV3hkFY3heiTdALv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768zBAAAA2gAAAA8AAAAAAAAAAAAAAAAAnwIA&#10;AGRycy9kb3ducmV2LnhtbFBLBQYAAAAABAAEAPcAAACNAwAAAAA=&#10;">
                  <v:imagedata r:id="rId10" o:title=""/>
                </v:shape>
              </v:group>
            </w:pict>
          </mc:Fallback>
        </mc:AlternateContent>
      </w:r>
    </w:p>
    <w:p w14:paraId="0CCB455B" w14:textId="77777777" w:rsidR="00D60E4C" w:rsidRDefault="00D60E4C">
      <w:pPr>
        <w:rPr>
          <w:rFonts w:ascii="Century Gothic" w:hAnsi="Century Gothic" w:cs="Times New Roman"/>
          <w:b/>
          <w:i/>
        </w:rPr>
      </w:pPr>
    </w:p>
    <w:p w14:paraId="19ED4197" w14:textId="77777777" w:rsidR="00D60E4C" w:rsidRDefault="00D60E4C">
      <w:pPr>
        <w:rPr>
          <w:rFonts w:ascii="Century Gothic" w:hAnsi="Century Gothic" w:cs="Times New Roman"/>
          <w:b/>
          <w:i/>
        </w:rPr>
      </w:pPr>
    </w:p>
    <w:p w14:paraId="12672F4A" w14:textId="77777777" w:rsidR="00380533" w:rsidRPr="00D60E4C" w:rsidRDefault="00905C15" w:rsidP="00D60E4C">
      <w:pPr>
        <w:jc w:val="center"/>
        <w:rPr>
          <w:rFonts w:ascii="Century Gothic" w:hAnsi="Century Gothic" w:cs="Times New Roman"/>
          <w:b/>
          <w:sz w:val="28"/>
          <w:szCs w:val="28"/>
        </w:rPr>
      </w:pPr>
      <w:r w:rsidRPr="00D60E4C">
        <w:rPr>
          <w:rFonts w:ascii="Century Gothic" w:hAnsi="Century Gothic" w:cs="Times New Roman"/>
          <w:b/>
          <w:sz w:val="28"/>
          <w:szCs w:val="28"/>
        </w:rPr>
        <w:t>Baby Bag Tag Instruction Sheet</w:t>
      </w:r>
    </w:p>
    <w:p w14:paraId="6D6D671D" w14:textId="21605F48" w:rsidR="001D2DAB" w:rsidRDefault="001D2DAB"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Insert your o</w:t>
      </w:r>
      <w:r w:rsidR="00905C15" w:rsidRPr="001D2DAB">
        <w:rPr>
          <w:rFonts w:ascii="Century Gothic" w:hAnsi="Century Gothic" w:cs="Times New Roman"/>
        </w:rPr>
        <w:t>rganization</w:t>
      </w:r>
      <w:r w:rsidR="00121522" w:rsidRPr="001D2DAB">
        <w:rPr>
          <w:rFonts w:ascii="Century Gothic" w:hAnsi="Century Gothic" w:cs="Times New Roman"/>
        </w:rPr>
        <w:t>’</w:t>
      </w:r>
      <w:r w:rsidRPr="001D2DAB">
        <w:rPr>
          <w:rFonts w:ascii="Century Gothic" w:hAnsi="Century Gothic" w:cs="Times New Roman"/>
        </w:rPr>
        <w:t>s n</w:t>
      </w:r>
      <w:r w:rsidR="00905C15" w:rsidRPr="001D2DAB">
        <w:rPr>
          <w:rFonts w:ascii="Century Gothic" w:hAnsi="Century Gothic" w:cs="Times New Roman"/>
        </w:rPr>
        <w:t xml:space="preserve">ame and phone number on the first page. There are six </w:t>
      </w:r>
      <w:r w:rsidR="00121522" w:rsidRPr="001D2DAB">
        <w:rPr>
          <w:rFonts w:ascii="Century Gothic" w:hAnsi="Century Gothic" w:cs="Times New Roman"/>
        </w:rPr>
        <w:t>lines</w:t>
      </w:r>
      <w:r w:rsidR="00905C15" w:rsidRPr="001D2DAB">
        <w:rPr>
          <w:rFonts w:ascii="Century Gothic" w:hAnsi="Century Gothic" w:cs="Times New Roman"/>
        </w:rPr>
        <w:t xml:space="preserve"> to adjust.</w:t>
      </w:r>
    </w:p>
    <w:p w14:paraId="04E67D3B" w14:textId="77777777" w:rsidR="001D2DAB" w:rsidRPr="001D2DAB" w:rsidRDefault="001D2DAB" w:rsidP="001D2DAB">
      <w:pPr>
        <w:pStyle w:val="ListParagraph"/>
        <w:spacing w:line="240" w:lineRule="auto"/>
        <w:rPr>
          <w:rFonts w:ascii="Century Gothic" w:hAnsi="Century Gothic" w:cs="Times New Roman"/>
        </w:rPr>
      </w:pPr>
    </w:p>
    <w:p w14:paraId="195EE779" w14:textId="7EEC7C5F" w:rsidR="001D2DAB" w:rsidRDefault="001D2DAB"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Insert your l</w:t>
      </w:r>
      <w:r w:rsidR="00905C15" w:rsidRPr="001D2DAB">
        <w:rPr>
          <w:rFonts w:ascii="Century Gothic" w:hAnsi="Century Gothic" w:cs="Times New Roman"/>
        </w:rPr>
        <w:t xml:space="preserve">ogo, address, phone number, and web address on the second page. There are six places to adjust. </w:t>
      </w:r>
      <w:r w:rsidRPr="001D2DAB">
        <w:rPr>
          <w:rFonts w:ascii="Century Gothic" w:hAnsi="Century Gothic" w:cs="Times New Roman"/>
        </w:rPr>
        <w:t xml:space="preserve">You may also add the name/number of your foster coordinator. </w:t>
      </w:r>
      <w:r w:rsidR="00905C15" w:rsidRPr="001D2DAB">
        <w:rPr>
          <w:rFonts w:ascii="Century Gothic" w:hAnsi="Century Gothic" w:cs="Times New Roman"/>
        </w:rPr>
        <w:t xml:space="preserve">Be mindful of the spacing so that the front and back </w:t>
      </w:r>
      <w:r w:rsidRPr="001D2DAB">
        <w:rPr>
          <w:rFonts w:ascii="Century Gothic" w:hAnsi="Century Gothic" w:cs="Times New Roman"/>
        </w:rPr>
        <w:t xml:space="preserve">will match up when you print. </w:t>
      </w:r>
    </w:p>
    <w:p w14:paraId="516C4B56" w14:textId="77777777" w:rsidR="001D2DAB" w:rsidRPr="001D2DAB" w:rsidRDefault="001D2DAB" w:rsidP="001D2DAB">
      <w:pPr>
        <w:pStyle w:val="ListParagraph"/>
        <w:spacing w:line="240" w:lineRule="auto"/>
        <w:rPr>
          <w:rFonts w:ascii="Century Gothic" w:hAnsi="Century Gothic" w:cs="Times New Roman"/>
        </w:rPr>
      </w:pPr>
    </w:p>
    <w:p w14:paraId="6921550B" w14:textId="490C2C99" w:rsidR="00CC5E4A" w:rsidRDefault="00CC5E4A" w:rsidP="00CC5E4A">
      <w:pPr>
        <w:pStyle w:val="ListParagraph"/>
        <w:numPr>
          <w:ilvl w:val="0"/>
          <w:numId w:val="3"/>
        </w:numPr>
        <w:spacing w:line="240" w:lineRule="auto"/>
        <w:rPr>
          <w:rFonts w:ascii="Century Gothic" w:hAnsi="Century Gothic" w:cs="Times New Roman"/>
        </w:rPr>
      </w:pPr>
      <w:r w:rsidRPr="00CC5E4A">
        <w:rPr>
          <w:rFonts w:ascii="Century Gothic" w:hAnsi="Century Gothic" w:cs="Times New Roman"/>
        </w:rPr>
        <w:t xml:space="preserve">Print the document double-sided, </w:t>
      </w:r>
      <w:r w:rsidR="00905C15" w:rsidRPr="00CC5E4A">
        <w:rPr>
          <w:rFonts w:ascii="Century Gothic" w:hAnsi="Century Gothic" w:cs="Times New Roman"/>
        </w:rPr>
        <w:t>and check for spacing by holding it up to a li</w:t>
      </w:r>
      <w:r w:rsidRPr="00CC5E4A">
        <w:rPr>
          <w:rFonts w:ascii="Century Gothic" w:hAnsi="Century Gothic" w:cs="Times New Roman"/>
        </w:rPr>
        <w:t xml:space="preserve">ght. If spacing is correct, </w:t>
      </w:r>
      <w:r w:rsidR="00905C15" w:rsidRPr="00CC5E4A">
        <w:rPr>
          <w:rFonts w:ascii="Century Gothic" w:hAnsi="Century Gothic" w:cs="Times New Roman"/>
        </w:rPr>
        <w:t>print as many as you need.</w:t>
      </w:r>
      <w:r w:rsidRPr="00CC5E4A">
        <w:rPr>
          <w:rFonts w:ascii="Century Gothic" w:hAnsi="Century Gothic" w:cs="Times New Roman"/>
        </w:rPr>
        <w:t xml:space="preserve"> Since we created these tags using Word, you may need to adjust the spacing as you customize the tags in order to have the front and back line up. Feel free to recreate these tags on a program like Publi</w:t>
      </w:r>
      <w:r>
        <w:rPr>
          <w:rFonts w:ascii="Century Gothic" w:hAnsi="Century Gothic" w:cs="Times New Roman"/>
        </w:rPr>
        <w:t xml:space="preserve">sher if it would be easier for you. </w:t>
      </w:r>
    </w:p>
    <w:p w14:paraId="3BF31B14" w14:textId="77777777" w:rsidR="00CC5E4A" w:rsidRPr="00CC5E4A" w:rsidRDefault="00CC5E4A" w:rsidP="00CC5E4A">
      <w:pPr>
        <w:pStyle w:val="ListParagraph"/>
        <w:spacing w:line="240" w:lineRule="auto"/>
        <w:rPr>
          <w:rFonts w:ascii="Century Gothic" w:hAnsi="Century Gothic" w:cs="Times New Roman"/>
        </w:rPr>
      </w:pPr>
    </w:p>
    <w:p w14:paraId="14DE503D" w14:textId="7EE28325" w:rsidR="001D2DAB" w:rsidRDefault="00905C15"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Cut them into 6 evenly sized tags.</w:t>
      </w:r>
    </w:p>
    <w:p w14:paraId="06B8D057" w14:textId="77777777" w:rsidR="001D2DAB" w:rsidRPr="001D2DAB" w:rsidRDefault="001D2DAB" w:rsidP="001D2DAB">
      <w:pPr>
        <w:pStyle w:val="ListParagraph"/>
        <w:spacing w:line="240" w:lineRule="auto"/>
        <w:rPr>
          <w:rFonts w:ascii="Century Gothic" w:hAnsi="Century Gothic" w:cs="Times New Roman"/>
        </w:rPr>
      </w:pPr>
    </w:p>
    <w:p w14:paraId="47874B45" w14:textId="306036B0" w:rsidR="001D2DAB" w:rsidRDefault="00905C15"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Lamina</w:t>
      </w:r>
      <w:r w:rsidR="008B38EF" w:rsidRPr="001D2DAB">
        <w:rPr>
          <w:rFonts w:ascii="Century Gothic" w:hAnsi="Century Gothic" w:cs="Times New Roman"/>
        </w:rPr>
        <w:t>te the tags leaving a ¼ inch bo</w:t>
      </w:r>
      <w:r w:rsidRPr="001D2DAB">
        <w:rPr>
          <w:rFonts w:ascii="Century Gothic" w:hAnsi="Century Gothic" w:cs="Times New Roman"/>
        </w:rPr>
        <w:t xml:space="preserve">rder around each tag to ensure that it has properly sealed. </w:t>
      </w:r>
    </w:p>
    <w:p w14:paraId="39B33B9C" w14:textId="77777777" w:rsidR="001D2DAB" w:rsidRPr="001D2DAB" w:rsidRDefault="001D2DAB" w:rsidP="00724F48">
      <w:pPr>
        <w:pStyle w:val="ListParagraph"/>
        <w:spacing w:line="240" w:lineRule="auto"/>
        <w:rPr>
          <w:rFonts w:ascii="Century Gothic" w:hAnsi="Century Gothic" w:cs="Times New Roman"/>
        </w:rPr>
      </w:pPr>
    </w:p>
    <w:p w14:paraId="0FFF01C5" w14:textId="77777777" w:rsidR="00905C15" w:rsidRDefault="00905C15"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Cut</w:t>
      </w:r>
      <w:r w:rsidR="00305D51" w:rsidRPr="001D2DAB">
        <w:rPr>
          <w:rFonts w:ascii="Century Gothic" w:hAnsi="Century Gothic" w:cs="Times New Roman"/>
        </w:rPr>
        <w:t xml:space="preserve"> the tags leaving the ¼ inch bo</w:t>
      </w:r>
      <w:r w:rsidRPr="001D2DAB">
        <w:rPr>
          <w:rFonts w:ascii="Century Gothic" w:hAnsi="Century Gothic" w:cs="Times New Roman"/>
        </w:rPr>
        <w:t>rder around each one.</w:t>
      </w:r>
    </w:p>
    <w:p w14:paraId="454DFE08" w14:textId="77777777" w:rsidR="00724F48" w:rsidRPr="00724F48" w:rsidRDefault="00724F48" w:rsidP="00724F48">
      <w:pPr>
        <w:pStyle w:val="ListParagraph"/>
        <w:spacing w:line="240" w:lineRule="auto"/>
        <w:rPr>
          <w:rFonts w:ascii="Century Gothic" w:hAnsi="Century Gothic" w:cs="Times New Roman"/>
        </w:rPr>
      </w:pPr>
    </w:p>
    <w:p w14:paraId="44F3A39B" w14:textId="77777777" w:rsidR="00905C15" w:rsidRDefault="00905C15"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Punch a hole in the upper left hand corner.</w:t>
      </w:r>
    </w:p>
    <w:p w14:paraId="1C49E4A1" w14:textId="77777777" w:rsidR="00724F48" w:rsidRPr="00724F48" w:rsidRDefault="00724F48" w:rsidP="00724F48">
      <w:pPr>
        <w:pStyle w:val="ListParagraph"/>
        <w:spacing w:line="240" w:lineRule="auto"/>
        <w:rPr>
          <w:rFonts w:ascii="Century Gothic" w:hAnsi="Century Gothic" w:cs="Times New Roman"/>
        </w:rPr>
      </w:pPr>
    </w:p>
    <w:p w14:paraId="66D8AD4F" w14:textId="0C808502" w:rsidR="001D2DAB" w:rsidRDefault="00905C15" w:rsidP="001D2DAB">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Use a Sharpie pen to number each label</w:t>
      </w:r>
      <w:r w:rsidR="0054677E" w:rsidRPr="001D2DAB">
        <w:rPr>
          <w:rFonts w:ascii="Century Gothic" w:hAnsi="Century Gothic" w:cs="Times New Roman"/>
        </w:rPr>
        <w:t xml:space="preserve"> before you laminate</w:t>
      </w:r>
      <w:r w:rsidRPr="001D2DAB">
        <w:rPr>
          <w:rFonts w:ascii="Century Gothic" w:hAnsi="Century Gothic" w:cs="Times New Roman"/>
        </w:rPr>
        <w:t>. It is best to do this on</w:t>
      </w:r>
      <w:r w:rsidR="00724F48">
        <w:rPr>
          <w:rFonts w:ascii="Century Gothic" w:hAnsi="Century Gothic" w:cs="Times New Roman"/>
        </w:rPr>
        <w:t xml:space="preserve"> the back of the tag with your l</w:t>
      </w:r>
      <w:r w:rsidRPr="001D2DAB">
        <w:rPr>
          <w:rFonts w:ascii="Century Gothic" w:hAnsi="Century Gothic" w:cs="Times New Roman"/>
        </w:rPr>
        <w:t>ogo.</w:t>
      </w:r>
    </w:p>
    <w:p w14:paraId="397B43F1" w14:textId="77777777" w:rsidR="00724F48" w:rsidRPr="00724F48" w:rsidRDefault="00724F48" w:rsidP="00724F48">
      <w:pPr>
        <w:pStyle w:val="ListParagraph"/>
        <w:spacing w:line="240" w:lineRule="auto"/>
        <w:rPr>
          <w:rFonts w:ascii="Century Gothic" w:hAnsi="Century Gothic" w:cs="Times New Roman"/>
        </w:rPr>
      </w:pPr>
    </w:p>
    <w:p w14:paraId="6FD958B8" w14:textId="211A081A" w:rsidR="00905C15" w:rsidRPr="00902100" w:rsidRDefault="00905C15" w:rsidP="00902100">
      <w:pPr>
        <w:pStyle w:val="ListParagraph"/>
        <w:numPr>
          <w:ilvl w:val="0"/>
          <w:numId w:val="3"/>
        </w:numPr>
        <w:spacing w:line="240" w:lineRule="auto"/>
        <w:rPr>
          <w:rFonts w:ascii="Century Gothic" w:hAnsi="Century Gothic" w:cs="Times New Roman"/>
        </w:rPr>
      </w:pPr>
      <w:r w:rsidRPr="001D2DAB">
        <w:rPr>
          <w:rFonts w:ascii="Century Gothic" w:hAnsi="Century Gothic" w:cs="Times New Roman"/>
        </w:rPr>
        <w:t>Attach the label to your baby bag u</w:t>
      </w:r>
      <w:r w:rsidR="00902100">
        <w:rPr>
          <w:rFonts w:ascii="Century Gothic" w:hAnsi="Century Gothic" w:cs="Times New Roman"/>
        </w:rPr>
        <w:t>sing a metal loose leaf binder ring. This allows for easy removal prior to laundering.</w:t>
      </w:r>
      <w:bookmarkStart w:id="0" w:name="_GoBack"/>
      <w:bookmarkEnd w:id="0"/>
    </w:p>
    <w:sectPr w:rsidR="00905C15" w:rsidRPr="00902100" w:rsidSect="00D26F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CB9A8" w14:textId="77777777" w:rsidR="00C6403F" w:rsidRDefault="00C6403F" w:rsidP="00C6403F">
      <w:pPr>
        <w:spacing w:after="0" w:line="240" w:lineRule="auto"/>
      </w:pPr>
      <w:r>
        <w:separator/>
      </w:r>
    </w:p>
  </w:endnote>
  <w:endnote w:type="continuationSeparator" w:id="0">
    <w:p w14:paraId="2D9AD927" w14:textId="77777777" w:rsidR="00C6403F" w:rsidRDefault="00C6403F" w:rsidP="00C64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14F3E" w14:textId="77777777" w:rsidR="00C6403F" w:rsidRDefault="00C6403F" w:rsidP="00C6403F">
      <w:pPr>
        <w:spacing w:after="0" w:line="240" w:lineRule="auto"/>
      </w:pPr>
      <w:r>
        <w:separator/>
      </w:r>
    </w:p>
  </w:footnote>
  <w:footnote w:type="continuationSeparator" w:id="0">
    <w:p w14:paraId="515C3177" w14:textId="77777777" w:rsidR="00C6403F" w:rsidRDefault="00C6403F" w:rsidP="00C640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71930"/>
    <w:multiLevelType w:val="hybridMultilevel"/>
    <w:tmpl w:val="F5986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EA3DE7"/>
    <w:multiLevelType w:val="hybridMultilevel"/>
    <w:tmpl w:val="6A269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49E163A"/>
    <w:multiLevelType w:val="hybridMultilevel"/>
    <w:tmpl w:val="B9CC6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zMDI2NzMwMLUwNzMyUdpeDU4uLM/DyQAsNaAOTguP8sAAAA"/>
  </w:docVars>
  <w:rsids>
    <w:rsidRoot w:val="00905C15"/>
    <w:rsid w:val="00121522"/>
    <w:rsid w:val="00146F31"/>
    <w:rsid w:val="001D2DAB"/>
    <w:rsid w:val="00305D51"/>
    <w:rsid w:val="00380533"/>
    <w:rsid w:val="00413BDF"/>
    <w:rsid w:val="0054677E"/>
    <w:rsid w:val="006C3AF2"/>
    <w:rsid w:val="00724F48"/>
    <w:rsid w:val="00725D34"/>
    <w:rsid w:val="008B38EF"/>
    <w:rsid w:val="00902100"/>
    <w:rsid w:val="00905C15"/>
    <w:rsid w:val="00C6403F"/>
    <w:rsid w:val="00CC5E4A"/>
    <w:rsid w:val="00D01192"/>
    <w:rsid w:val="00D26F73"/>
    <w:rsid w:val="00D60E4C"/>
    <w:rsid w:val="00F96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23B5DA7"/>
  <w15:docId w15:val="{2F51678F-5908-4DAC-8762-AD7E5629F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F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C15"/>
    <w:pPr>
      <w:ind w:left="720"/>
      <w:contextualSpacing/>
    </w:pPr>
  </w:style>
  <w:style w:type="paragraph" w:styleId="Header">
    <w:name w:val="header"/>
    <w:basedOn w:val="Normal"/>
    <w:link w:val="HeaderChar"/>
    <w:uiPriority w:val="99"/>
    <w:semiHidden/>
    <w:unhideWhenUsed/>
    <w:rsid w:val="00C6403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6403F"/>
  </w:style>
  <w:style w:type="paragraph" w:styleId="Footer">
    <w:name w:val="footer"/>
    <w:basedOn w:val="Normal"/>
    <w:link w:val="FooterChar"/>
    <w:uiPriority w:val="99"/>
    <w:semiHidden/>
    <w:unhideWhenUsed/>
    <w:rsid w:val="00C6403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6403F"/>
  </w:style>
  <w:style w:type="character" w:styleId="CommentReference">
    <w:name w:val="annotation reference"/>
    <w:basedOn w:val="DefaultParagraphFont"/>
    <w:uiPriority w:val="99"/>
    <w:semiHidden/>
    <w:unhideWhenUsed/>
    <w:rsid w:val="00146F31"/>
    <w:rPr>
      <w:sz w:val="16"/>
      <w:szCs w:val="16"/>
    </w:rPr>
  </w:style>
  <w:style w:type="paragraph" w:styleId="CommentText">
    <w:name w:val="annotation text"/>
    <w:basedOn w:val="Normal"/>
    <w:link w:val="CommentTextChar"/>
    <w:uiPriority w:val="99"/>
    <w:semiHidden/>
    <w:unhideWhenUsed/>
    <w:rsid w:val="00146F31"/>
    <w:pPr>
      <w:spacing w:line="240" w:lineRule="auto"/>
    </w:pPr>
    <w:rPr>
      <w:sz w:val="20"/>
      <w:szCs w:val="20"/>
    </w:rPr>
  </w:style>
  <w:style w:type="character" w:customStyle="1" w:styleId="CommentTextChar">
    <w:name w:val="Comment Text Char"/>
    <w:basedOn w:val="DefaultParagraphFont"/>
    <w:link w:val="CommentText"/>
    <w:uiPriority w:val="99"/>
    <w:semiHidden/>
    <w:rsid w:val="00146F31"/>
    <w:rPr>
      <w:sz w:val="20"/>
      <w:szCs w:val="20"/>
    </w:rPr>
  </w:style>
  <w:style w:type="paragraph" w:styleId="CommentSubject">
    <w:name w:val="annotation subject"/>
    <w:basedOn w:val="CommentText"/>
    <w:next w:val="CommentText"/>
    <w:link w:val="CommentSubjectChar"/>
    <w:uiPriority w:val="99"/>
    <w:semiHidden/>
    <w:unhideWhenUsed/>
    <w:rsid w:val="00146F31"/>
    <w:rPr>
      <w:b/>
      <w:bCs/>
    </w:rPr>
  </w:style>
  <w:style w:type="character" w:customStyle="1" w:styleId="CommentSubjectChar">
    <w:name w:val="Comment Subject Char"/>
    <w:basedOn w:val="CommentTextChar"/>
    <w:link w:val="CommentSubject"/>
    <w:uiPriority w:val="99"/>
    <w:semiHidden/>
    <w:rsid w:val="00146F31"/>
    <w:rPr>
      <w:b/>
      <w:bCs/>
      <w:sz w:val="20"/>
      <w:szCs w:val="20"/>
    </w:rPr>
  </w:style>
  <w:style w:type="paragraph" w:styleId="BalloonText">
    <w:name w:val="Balloon Text"/>
    <w:basedOn w:val="Normal"/>
    <w:link w:val="BalloonTextChar"/>
    <w:uiPriority w:val="99"/>
    <w:semiHidden/>
    <w:unhideWhenUsed/>
    <w:rsid w:val="00146F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F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85</Words>
  <Characters>10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 Adoption Team</dc:creator>
  <cp:lastModifiedBy>Foster</cp:lastModifiedBy>
  <cp:revision>5</cp:revision>
  <dcterms:created xsi:type="dcterms:W3CDTF">2018-04-29T21:06:00Z</dcterms:created>
  <dcterms:modified xsi:type="dcterms:W3CDTF">2019-01-16T21:34:00Z</dcterms:modified>
</cp:coreProperties>
</file>